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4F57C2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6C2E2F7" w14:textId="77777777" w:rsidTr="00146EEC">
        <w:tc>
          <w:tcPr>
            <w:tcW w:w="2689" w:type="dxa"/>
          </w:tcPr>
          <w:p w14:paraId="2AE68020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7CE0C83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2023B3" w14:paraId="424B32E1" w14:textId="77777777" w:rsidTr="00146EEC">
        <w:tc>
          <w:tcPr>
            <w:tcW w:w="2689" w:type="dxa"/>
          </w:tcPr>
          <w:p w14:paraId="7D28D930" w14:textId="1CC00F0D" w:rsidR="002023B3" w:rsidRPr="002023B3" w:rsidRDefault="002023B3" w:rsidP="002023B3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2320F45C" w14:textId="0F0E3048" w:rsidR="002023B3" w:rsidRPr="002023B3" w:rsidRDefault="002023B3" w:rsidP="002023B3">
            <w:pPr>
              <w:pStyle w:val="SIText"/>
            </w:pPr>
            <w:r w:rsidRPr="007C778A">
              <w:t xml:space="preserve">This version released with </w:t>
            </w:r>
            <w:r w:rsidRPr="002023B3">
              <w:t>FWP Forest and Wood Products Training Package Version 5.0.</w:t>
            </w:r>
          </w:p>
        </w:tc>
      </w:tr>
      <w:tr w:rsidR="002023B3" w14:paraId="43DB9FFA" w14:textId="77777777" w:rsidTr="00146EEC">
        <w:tc>
          <w:tcPr>
            <w:tcW w:w="2689" w:type="dxa"/>
          </w:tcPr>
          <w:p w14:paraId="5D8A14B7" w14:textId="77777777" w:rsidR="002023B3" w:rsidRPr="002023B3" w:rsidRDefault="002023B3" w:rsidP="002023B3">
            <w:pPr>
              <w:pStyle w:val="SIText"/>
            </w:pPr>
            <w:r w:rsidRPr="00CC451E">
              <w:t>Release</w:t>
            </w:r>
            <w:r w:rsidRPr="002023B3">
              <w:t xml:space="preserve"> 1</w:t>
            </w:r>
          </w:p>
        </w:tc>
        <w:tc>
          <w:tcPr>
            <w:tcW w:w="6939" w:type="dxa"/>
          </w:tcPr>
          <w:p w14:paraId="15499B68" w14:textId="77777777" w:rsidR="002023B3" w:rsidRPr="002023B3" w:rsidRDefault="002023B3" w:rsidP="002023B3">
            <w:pPr>
              <w:pStyle w:val="SIText"/>
            </w:pPr>
            <w:r w:rsidRPr="007C778A">
              <w:t xml:space="preserve">This version released with </w:t>
            </w:r>
            <w:r w:rsidRPr="002023B3">
              <w:t>FWP Forest and Wood Products Training Package Version 2.0.</w:t>
            </w:r>
          </w:p>
        </w:tc>
      </w:tr>
    </w:tbl>
    <w:p w14:paraId="5B95005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4D4D1A9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E3A6D6E" w14:textId="3EDB8C48" w:rsidR="00F1480E" w:rsidRPr="000754EC" w:rsidRDefault="00BC1C33" w:rsidP="00D53361">
            <w:pPr>
              <w:pStyle w:val="SIUNITCODE"/>
            </w:pPr>
            <w:r w:rsidRPr="00BC1C33">
              <w:t>FWPCOT2217</w:t>
            </w:r>
          </w:p>
        </w:tc>
        <w:tc>
          <w:tcPr>
            <w:tcW w:w="3604" w:type="pct"/>
            <w:shd w:val="clear" w:color="auto" w:fill="auto"/>
          </w:tcPr>
          <w:p w14:paraId="228509C7" w14:textId="07A16D7E" w:rsidR="00F1480E" w:rsidRPr="000754EC" w:rsidRDefault="00AC1BF0" w:rsidP="00BC1C33">
            <w:pPr>
              <w:pStyle w:val="SIUnittitle"/>
            </w:pPr>
            <w:r w:rsidRPr="00AC1BF0">
              <w:t xml:space="preserve">Visually </w:t>
            </w:r>
            <w:r w:rsidR="00BC1C33" w:rsidRPr="00AC1BF0">
              <w:t>stress</w:t>
            </w:r>
            <w:r w:rsidR="00BC1C33">
              <w:t>-</w:t>
            </w:r>
            <w:r w:rsidRPr="00AC1BF0">
              <w:t>grade cypress</w:t>
            </w:r>
          </w:p>
        </w:tc>
      </w:tr>
      <w:tr w:rsidR="00F1480E" w:rsidRPr="00963A46" w14:paraId="7DD417B7" w14:textId="77777777" w:rsidTr="00CA2922">
        <w:tc>
          <w:tcPr>
            <w:tcW w:w="1396" w:type="pct"/>
            <w:shd w:val="clear" w:color="auto" w:fill="auto"/>
          </w:tcPr>
          <w:p w14:paraId="537C2D5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DE4407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88AEC1B" w14:textId="56F22B40" w:rsidR="00AC1BF0" w:rsidRPr="00AC1BF0" w:rsidRDefault="002023B3" w:rsidP="00AC1BF0">
            <w:pPr>
              <w:pStyle w:val="SIText"/>
            </w:pPr>
            <w:r w:rsidRPr="006F05A5">
              <w:t xml:space="preserve">This unit of competency describes the </w:t>
            </w:r>
            <w:r w:rsidRPr="002023B3">
              <w:t xml:space="preserve">skills and knowledge required </w:t>
            </w:r>
            <w:r w:rsidR="00AC1BF0" w:rsidRPr="003C662E">
              <w:t xml:space="preserve">to visually stress grade </w:t>
            </w:r>
            <w:r w:rsidR="00AC1BF0" w:rsidRPr="00AC1BF0">
              <w:t>Australian white cypress (</w:t>
            </w:r>
            <w:proofErr w:type="spellStart"/>
            <w:r w:rsidR="00AC1BF0" w:rsidRPr="00AC1BF0">
              <w:t>Callitris</w:t>
            </w:r>
            <w:proofErr w:type="spellEnd"/>
            <w:r w:rsidR="00AC1BF0" w:rsidRPr="00AC1BF0">
              <w:t xml:space="preserve"> </w:t>
            </w:r>
            <w:proofErr w:type="spellStart"/>
            <w:r w:rsidR="00AC1BF0" w:rsidRPr="00AC1BF0">
              <w:t>glaucophylla</w:t>
            </w:r>
            <w:proofErr w:type="spellEnd"/>
            <w:r w:rsidR="00AC1BF0" w:rsidRPr="00AC1BF0">
              <w:t xml:space="preserve">) for strength against set classifications detailed in Section 3 of the Australian Standard AS2858 as a minimum standard. </w:t>
            </w:r>
          </w:p>
          <w:p w14:paraId="70C8A77A" w14:textId="77777777" w:rsidR="007D35DE" w:rsidRDefault="007D35DE" w:rsidP="00AC1BF0">
            <w:pPr>
              <w:pStyle w:val="SIText"/>
            </w:pPr>
          </w:p>
          <w:p w14:paraId="06727B21" w14:textId="23722419" w:rsidR="002023B3" w:rsidRDefault="002023B3" w:rsidP="002023B3">
            <w:pPr>
              <w:pStyle w:val="SIText"/>
            </w:pPr>
            <w:r>
              <w:t xml:space="preserve">The unit applies to </w:t>
            </w:r>
            <w:r w:rsidRPr="002023B3">
              <w:t xml:space="preserve">individuals who </w:t>
            </w:r>
            <w:r w:rsidRPr="003C662E">
              <w:t>visually stress-grade cypress</w:t>
            </w:r>
            <w:r w:rsidRPr="002023B3">
              <w:t xml:space="preserve"> in a </w:t>
            </w:r>
            <w:r w:rsidR="00DA6D3E">
              <w:t xml:space="preserve">timber </w:t>
            </w:r>
            <w:r w:rsidR="00BC1C33">
              <w:t xml:space="preserve">processing and </w:t>
            </w:r>
            <w:r w:rsidR="00DA6D3E">
              <w:t>manufacturing</w:t>
            </w:r>
            <w:r w:rsidRPr="002023B3">
              <w:t xml:space="preserve"> </w:t>
            </w:r>
            <w:r w:rsidR="00BC1C33">
              <w:t>facility</w:t>
            </w:r>
            <w:r w:rsidRPr="002023B3">
              <w:t>.</w:t>
            </w:r>
          </w:p>
          <w:p w14:paraId="67ED06C7" w14:textId="77777777" w:rsidR="00BC1C33" w:rsidRDefault="00BC1C33" w:rsidP="002023B3">
            <w:pPr>
              <w:pStyle w:val="SIText"/>
            </w:pPr>
          </w:p>
          <w:p w14:paraId="70EA4507" w14:textId="6CDF917F" w:rsidR="002023B3" w:rsidRDefault="00BC1C33" w:rsidP="002023B3">
            <w:pPr>
              <w:pStyle w:val="SIText"/>
            </w:pPr>
            <w:r w:rsidRPr="00BC1C33">
              <w:t>All work must be carried out to comply with workplace procedures, according to state/territory health and safety regulations, legislation and standards that apply to the workplace.</w:t>
            </w:r>
          </w:p>
          <w:p w14:paraId="2DF43A7A" w14:textId="77777777" w:rsidR="00102F44" w:rsidRDefault="00102F44" w:rsidP="002023B3">
            <w:pPr>
              <w:pStyle w:val="SIText"/>
            </w:pPr>
          </w:p>
          <w:p w14:paraId="3319BF7E" w14:textId="35B7FFDB" w:rsidR="002023B3" w:rsidRPr="000754EC" w:rsidRDefault="002023B3" w:rsidP="00AC1BF0">
            <w:pPr>
              <w:pStyle w:val="SIText"/>
            </w:pPr>
            <w:r w:rsidRPr="006F05A5">
              <w:t xml:space="preserve">No </w:t>
            </w:r>
            <w:r w:rsidRPr="00532A49">
              <w:t>occupational licensing, legislative or certification requirements apply to this unit at the time of publication.</w:t>
            </w:r>
          </w:p>
        </w:tc>
      </w:tr>
      <w:tr w:rsidR="00F1480E" w:rsidRPr="00963A46" w14:paraId="6B3C69C0" w14:textId="77777777" w:rsidTr="00CA2922">
        <w:tc>
          <w:tcPr>
            <w:tcW w:w="1396" w:type="pct"/>
            <w:shd w:val="clear" w:color="auto" w:fill="auto"/>
          </w:tcPr>
          <w:p w14:paraId="4C9ECA9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2CF715B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B269652" w14:textId="77777777" w:rsidTr="00CA2922">
        <w:tc>
          <w:tcPr>
            <w:tcW w:w="1396" w:type="pct"/>
            <w:shd w:val="clear" w:color="auto" w:fill="auto"/>
          </w:tcPr>
          <w:p w14:paraId="07B1E5B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EC6445E" w14:textId="77777777" w:rsidR="00AC1BF0" w:rsidRPr="00AC1BF0" w:rsidRDefault="00AC1BF0" w:rsidP="00AC1BF0">
            <w:pPr>
              <w:pStyle w:val="SIText"/>
            </w:pPr>
            <w:r w:rsidRPr="00757D0D">
              <w:t>Sawmilling and Processing</w:t>
            </w:r>
          </w:p>
          <w:p w14:paraId="2739AE68" w14:textId="77777777" w:rsidR="00AC1BF0" w:rsidRPr="00AC1BF0" w:rsidRDefault="00AC1BF0" w:rsidP="00AC1BF0">
            <w:pPr>
              <w:pStyle w:val="SIText"/>
            </w:pPr>
            <w:r w:rsidRPr="00757D0D">
              <w:t>Timber Manufactured Products</w:t>
            </w:r>
          </w:p>
          <w:p w14:paraId="6AE4809A" w14:textId="77777777" w:rsidR="00F1480E" w:rsidRPr="000754EC" w:rsidRDefault="00AC1BF0" w:rsidP="00AC1BF0">
            <w:pPr>
              <w:pStyle w:val="SIText"/>
            </w:pPr>
            <w:r w:rsidRPr="00757D0D">
              <w:t xml:space="preserve">Wood Panel </w:t>
            </w:r>
            <w:r w:rsidRPr="00AC1BF0">
              <w:t>Products</w:t>
            </w:r>
          </w:p>
        </w:tc>
      </w:tr>
    </w:tbl>
    <w:p w14:paraId="7261A3B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86CB12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6D2EB8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4A2E66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2DD33F9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7CD56C40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2A6C4EB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C1BF0" w:rsidRPr="00963A46" w14:paraId="65F5C8E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D809" w14:textId="77777777" w:rsidR="00AC1BF0" w:rsidRPr="00AC1BF0" w:rsidRDefault="00AC1BF0" w:rsidP="00AC1BF0">
            <w:pPr>
              <w:pStyle w:val="SIText"/>
            </w:pPr>
            <w:r w:rsidRPr="003C662E">
              <w:t>1. Prepare for stress-grading</w:t>
            </w:r>
          </w:p>
        </w:tc>
        <w:tc>
          <w:tcPr>
            <w:tcW w:w="3604" w:type="pct"/>
            <w:shd w:val="clear" w:color="auto" w:fill="auto"/>
          </w:tcPr>
          <w:p w14:paraId="48E377DA" w14:textId="77777777" w:rsidR="002023B3" w:rsidRPr="002023B3" w:rsidRDefault="002023B3" w:rsidP="002023B3">
            <w:pPr>
              <w:pStyle w:val="SIText"/>
            </w:pPr>
            <w:r w:rsidRPr="00385A36">
              <w:t xml:space="preserve">1.1 </w:t>
            </w:r>
            <w:r w:rsidRPr="002023B3">
              <w:t>Review work order to determine job requirements and where required seek clarification from appropriate personnel</w:t>
            </w:r>
          </w:p>
          <w:p w14:paraId="5979C44E" w14:textId="150D5200" w:rsidR="002023B3" w:rsidRPr="002023B3" w:rsidRDefault="002023B3" w:rsidP="002023B3">
            <w:pPr>
              <w:pStyle w:val="SIText"/>
            </w:pPr>
            <w:r>
              <w:t xml:space="preserve">1.2 </w:t>
            </w:r>
            <w:r w:rsidRPr="002023B3">
              <w:t>Identify and apply workplace health and safety requirements including use of personal protective equi</w:t>
            </w:r>
            <w:r>
              <w:t xml:space="preserve">pment </w:t>
            </w:r>
            <w:r w:rsidRPr="002023B3">
              <w:t xml:space="preserve">and safe manual handling techniques </w:t>
            </w:r>
          </w:p>
          <w:p w14:paraId="2F6CC392" w14:textId="2577F3C6" w:rsidR="002023B3" w:rsidRPr="002023B3" w:rsidRDefault="002023B3" w:rsidP="002023B3">
            <w:pPr>
              <w:pStyle w:val="SIText"/>
            </w:pPr>
            <w:r w:rsidRPr="00B2235C">
              <w:t>1.</w:t>
            </w:r>
            <w:r w:rsidRPr="002023B3">
              <w:t xml:space="preserve">3 Identify, assess and take actions to mitigate risks and hazards associated with </w:t>
            </w:r>
            <w:r w:rsidR="008C73B2">
              <w:t>visually stress grading cypress</w:t>
            </w:r>
          </w:p>
          <w:p w14:paraId="7A978CB4" w14:textId="77777777" w:rsidR="002023B3" w:rsidRPr="002023B3" w:rsidRDefault="002023B3" w:rsidP="002023B3">
            <w:pPr>
              <w:pStyle w:val="SIText"/>
            </w:pPr>
            <w:r>
              <w:t xml:space="preserve">1.4 Identify and implement </w:t>
            </w:r>
            <w:r w:rsidRPr="002023B3">
              <w:t>workplace procedures for minimising waste material and maximising energy efficiency</w:t>
            </w:r>
          </w:p>
          <w:p w14:paraId="0F83B706" w14:textId="1386791C" w:rsidR="00AC1BF0" w:rsidRPr="00AC1BF0" w:rsidRDefault="00AC1BF0" w:rsidP="00AC1BF0">
            <w:pPr>
              <w:pStyle w:val="SIText"/>
            </w:pPr>
            <w:r w:rsidRPr="003C662E">
              <w:t>1.</w:t>
            </w:r>
            <w:r w:rsidR="002023B3">
              <w:t>5</w:t>
            </w:r>
            <w:r w:rsidRPr="003C662E">
              <w:t xml:space="preserve"> Identify grading requirements </w:t>
            </w:r>
            <w:r w:rsidR="002023B3">
              <w:t>according to workplace</w:t>
            </w:r>
            <w:r w:rsidRPr="003C662E">
              <w:t xml:space="preserve"> procedures, standards and specifications</w:t>
            </w:r>
          </w:p>
          <w:p w14:paraId="4B110B10" w14:textId="57C0467D" w:rsidR="00AC1BF0" w:rsidRPr="00AC1BF0" w:rsidRDefault="00AC1BF0" w:rsidP="00AC1BF0">
            <w:pPr>
              <w:pStyle w:val="SIText"/>
            </w:pPr>
            <w:r w:rsidRPr="003C662E">
              <w:t>1.</w:t>
            </w:r>
            <w:r w:rsidR="002023B3">
              <w:t>6</w:t>
            </w:r>
            <w:r w:rsidRPr="003C662E">
              <w:t xml:space="preserve"> Select materials, hardware items, tools and equipment appropriate to work order and check for operational effectiveness</w:t>
            </w:r>
          </w:p>
          <w:p w14:paraId="67E25341" w14:textId="065D1649" w:rsidR="00AC1BF0" w:rsidRPr="00AC1BF0" w:rsidRDefault="00AC1BF0" w:rsidP="00AC1BF0">
            <w:pPr>
              <w:pStyle w:val="SIText"/>
            </w:pPr>
            <w:r w:rsidRPr="003C662E">
              <w:t>1.</w:t>
            </w:r>
            <w:r w:rsidR="002023B3">
              <w:t>7</w:t>
            </w:r>
            <w:r w:rsidRPr="003C662E">
              <w:t xml:space="preserve"> Position cypress to be graded to provide appropriate access and facilitate efficient workflow.</w:t>
            </w:r>
          </w:p>
          <w:p w14:paraId="671397AB" w14:textId="13FFDF5B" w:rsidR="00AC1BF0" w:rsidRDefault="00AC1BF0" w:rsidP="00AC1BF0">
            <w:pPr>
              <w:pStyle w:val="SIText"/>
            </w:pPr>
            <w:r w:rsidRPr="003C662E">
              <w:t>1.</w:t>
            </w:r>
            <w:r w:rsidR="002023B3">
              <w:t>8</w:t>
            </w:r>
            <w:r w:rsidRPr="003C662E">
              <w:t xml:space="preserve"> Establish and maintain communication with others at </w:t>
            </w:r>
            <w:r w:rsidR="002023B3">
              <w:t>workplace</w:t>
            </w:r>
            <w:r w:rsidR="002023B3" w:rsidRPr="003C662E">
              <w:t xml:space="preserve"> </w:t>
            </w:r>
            <w:r w:rsidRPr="003C662E">
              <w:t>to ensure safety</w:t>
            </w:r>
          </w:p>
          <w:p w14:paraId="70A0DAC6" w14:textId="69440A0E" w:rsidR="002023B3" w:rsidRPr="00AC1BF0" w:rsidRDefault="002023B3" w:rsidP="00AC1BF0">
            <w:pPr>
              <w:pStyle w:val="SIText"/>
            </w:pPr>
            <w:r>
              <w:t>1.9</w:t>
            </w:r>
            <w:r w:rsidRPr="002023B3">
              <w:t xml:space="preserve"> Identify routine processing problems and resolve or report to appropriate personnel</w:t>
            </w:r>
          </w:p>
        </w:tc>
      </w:tr>
      <w:tr w:rsidR="00AC1BF0" w:rsidRPr="00963A46" w14:paraId="550AEDE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12A14A0" w14:textId="77777777" w:rsidR="00AC1BF0" w:rsidRPr="00AC1BF0" w:rsidRDefault="00AC1BF0" w:rsidP="00AC1BF0">
            <w:pPr>
              <w:pStyle w:val="SIText"/>
            </w:pPr>
            <w:r w:rsidRPr="003C662E">
              <w:t>2. Evaluate cypress</w:t>
            </w:r>
          </w:p>
        </w:tc>
        <w:tc>
          <w:tcPr>
            <w:tcW w:w="3604" w:type="pct"/>
            <w:shd w:val="clear" w:color="auto" w:fill="auto"/>
          </w:tcPr>
          <w:p w14:paraId="66660082" w14:textId="5A2865AC" w:rsidR="00AC1BF0" w:rsidRPr="00AC1BF0" w:rsidRDefault="00AC1BF0" w:rsidP="00AC1BF0">
            <w:pPr>
              <w:pStyle w:val="SIText"/>
            </w:pPr>
            <w:r w:rsidRPr="003C662E">
              <w:t>2.1 Identify species</w:t>
            </w:r>
            <w:r w:rsidR="002023B3">
              <w:t xml:space="preserve"> and defects</w:t>
            </w:r>
            <w:r w:rsidR="00992B71">
              <w:t>, including contamination,</w:t>
            </w:r>
            <w:r w:rsidRPr="003C662E">
              <w:t xml:space="preserve"> and check status of seasoning</w:t>
            </w:r>
          </w:p>
          <w:p w14:paraId="722E78E1" w14:textId="2C6300BB" w:rsidR="00AC1BF0" w:rsidRPr="00AC1BF0" w:rsidRDefault="00AC1BF0" w:rsidP="00AC1BF0">
            <w:pPr>
              <w:pStyle w:val="SIText"/>
            </w:pPr>
            <w:r w:rsidRPr="003C662E">
              <w:t xml:space="preserve">2.2 Accurately record size and tolerance measurements </w:t>
            </w:r>
            <w:r w:rsidR="002023B3">
              <w:t>according to workplace</w:t>
            </w:r>
            <w:r w:rsidRPr="003C662E">
              <w:t xml:space="preserve"> requirements</w:t>
            </w:r>
          </w:p>
          <w:p w14:paraId="7BE04107" w14:textId="76B3D052" w:rsidR="00AC1BF0" w:rsidRPr="00AC1BF0" w:rsidRDefault="00AC1BF0" w:rsidP="00AC1BF0">
            <w:pPr>
              <w:pStyle w:val="SIText"/>
            </w:pPr>
            <w:r w:rsidRPr="003C662E">
              <w:t xml:space="preserve">2.3 Establish characteristics and evaluate </w:t>
            </w:r>
            <w:r w:rsidR="002023B3">
              <w:t>against</w:t>
            </w:r>
            <w:r w:rsidRPr="003C662E">
              <w:t xml:space="preserve"> standards and product specifications</w:t>
            </w:r>
          </w:p>
          <w:p w14:paraId="09C43532" w14:textId="77777777" w:rsidR="007D35DE" w:rsidRDefault="00AC1BF0" w:rsidP="00AC1BF0">
            <w:pPr>
              <w:pStyle w:val="SIText"/>
            </w:pPr>
            <w:r w:rsidRPr="003C662E">
              <w:t>2.4 Measure moisture content and evaluate against standards and seasoning requirements</w:t>
            </w:r>
          </w:p>
          <w:p w14:paraId="652B9BF5" w14:textId="6B4BCBC1" w:rsidR="00AC1BF0" w:rsidRPr="00AC1BF0" w:rsidRDefault="007D35DE" w:rsidP="00AC1BF0">
            <w:pPr>
              <w:pStyle w:val="SIText"/>
            </w:pPr>
            <w:r>
              <w:t>2.5 Redirect</w:t>
            </w:r>
            <w:r w:rsidRPr="0086720B">
              <w:t xml:space="preserve"> timber with inappropriate defects or contamination for energy recovery</w:t>
            </w:r>
          </w:p>
        </w:tc>
      </w:tr>
      <w:tr w:rsidR="00AC1BF0" w:rsidRPr="00963A46" w14:paraId="1E37818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F569AD4" w14:textId="77777777" w:rsidR="00AC1BF0" w:rsidRPr="00AC1BF0" w:rsidRDefault="00AC1BF0" w:rsidP="00AC1BF0">
            <w:pPr>
              <w:pStyle w:val="SIText"/>
            </w:pPr>
            <w:r w:rsidRPr="003C662E">
              <w:lastRenderedPageBreak/>
              <w:t>3. Grade cypress</w:t>
            </w:r>
          </w:p>
        </w:tc>
        <w:tc>
          <w:tcPr>
            <w:tcW w:w="3604" w:type="pct"/>
            <w:shd w:val="clear" w:color="auto" w:fill="auto"/>
          </w:tcPr>
          <w:p w14:paraId="587E88E9" w14:textId="55D48F97" w:rsidR="00AC1BF0" w:rsidRPr="00AC1BF0" w:rsidRDefault="00AC1BF0" w:rsidP="00AC1BF0">
            <w:pPr>
              <w:pStyle w:val="SIText"/>
            </w:pPr>
            <w:r w:rsidRPr="003C662E">
              <w:t>3.1 Visually stress grade cypress based on standards for the required structural grade</w:t>
            </w:r>
            <w:r w:rsidR="007D35DE">
              <w:t xml:space="preserve"> according to workplace procedures</w:t>
            </w:r>
          </w:p>
          <w:p w14:paraId="095740F1" w14:textId="56958406" w:rsidR="00AC1BF0" w:rsidRPr="00AC1BF0" w:rsidRDefault="00AC1BF0" w:rsidP="00AC1BF0">
            <w:pPr>
              <w:pStyle w:val="SIText"/>
            </w:pPr>
            <w:r w:rsidRPr="003C662E">
              <w:t>3.2 Diagnose and check characteristics with the greatest limiting effect on the grade</w:t>
            </w:r>
          </w:p>
          <w:p w14:paraId="73631F69" w14:textId="4C4B6617" w:rsidR="00AC1BF0" w:rsidRDefault="00AC1BF0" w:rsidP="00AC1BF0">
            <w:pPr>
              <w:pStyle w:val="SIText"/>
            </w:pPr>
            <w:r w:rsidRPr="003C662E">
              <w:t>3.3 Assess the appearance, mar</w:t>
            </w:r>
            <w:r w:rsidR="002023B3">
              <w:t xml:space="preserve">k and </w:t>
            </w:r>
            <w:r w:rsidRPr="003C662E">
              <w:t>segregate</w:t>
            </w:r>
            <w:r w:rsidR="002023B3">
              <w:t xml:space="preserve"> substandard material for </w:t>
            </w:r>
            <w:r w:rsidRPr="003C662E">
              <w:t xml:space="preserve"> dispos</w:t>
            </w:r>
            <w:r w:rsidR="002023B3">
              <w:t>al, reuse or recycling</w:t>
            </w:r>
            <w:r w:rsidRPr="003C662E">
              <w:t xml:space="preserve"> </w:t>
            </w:r>
            <w:r w:rsidR="002023B3">
              <w:t>according to workplace</w:t>
            </w:r>
            <w:r w:rsidRPr="003C662E">
              <w:t xml:space="preserve"> procedures and environmental requirements</w:t>
            </w:r>
          </w:p>
          <w:p w14:paraId="4B84DB53" w14:textId="6148AAD7" w:rsidR="0056530B" w:rsidRPr="00AC1BF0" w:rsidRDefault="0056530B" w:rsidP="00AC1BF0">
            <w:pPr>
              <w:pStyle w:val="SIText"/>
            </w:pPr>
            <w:r>
              <w:t>3.4 Despatch graded material to appropriate storage location</w:t>
            </w:r>
          </w:p>
          <w:p w14:paraId="3CB8F263" w14:textId="3882DAAD" w:rsidR="00AC1BF0" w:rsidRPr="00AC1BF0" w:rsidRDefault="00AC1BF0" w:rsidP="00AC1BF0">
            <w:pPr>
              <w:pStyle w:val="SIText"/>
            </w:pPr>
            <w:r w:rsidRPr="003C662E">
              <w:t>3.</w:t>
            </w:r>
            <w:r w:rsidR="0056530B">
              <w:t>5</w:t>
            </w:r>
            <w:r w:rsidRPr="003C662E">
              <w:t xml:space="preserve"> Record and report results of grading </w:t>
            </w:r>
            <w:r w:rsidR="002023B3">
              <w:t>according to</w:t>
            </w:r>
            <w:r w:rsidRPr="003C662E">
              <w:t xml:space="preserve"> workplace procedures</w:t>
            </w:r>
          </w:p>
        </w:tc>
      </w:tr>
    </w:tbl>
    <w:p w14:paraId="5270EF69" w14:textId="77777777" w:rsidR="005F771F" w:rsidRDefault="005F771F" w:rsidP="005F771F">
      <w:pPr>
        <w:pStyle w:val="SIText"/>
      </w:pPr>
    </w:p>
    <w:p w14:paraId="519D610A" w14:textId="77777777" w:rsidR="005F771F" w:rsidRPr="000754EC" w:rsidRDefault="005F771F" w:rsidP="000754EC">
      <w:r>
        <w:br w:type="page"/>
      </w:r>
    </w:p>
    <w:p w14:paraId="1DA0AAEE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5FB3B52" w14:textId="77777777" w:rsidTr="00CA2922">
        <w:trPr>
          <w:tblHeader/>
        </w:trPr>
        <w:tc>
          <w:tcPr>
            <w:tcW w:w="5000" w:type="pct"/>
            <w:gridSpan w:val="2"/>
          </w:tcPr>
          <w:p w14:paraId="37CA2E53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25FF30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4C1F43A" w14:textId="77777777" w:rsidTr="00CA2922">
        <w:trPr>
          <w:tblHeader/>
        </w:trPr>
        <w:tc>
          <w:tcPr>
            <w:tcW w:w="1396" w:type="pct"/>
          </w:tcPr>
          <w:p w14:paraId="621F823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DD3787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F7925" w:rsidRPr="00336FCA" w:rsidDel="00423CB2" w14:paraId="3B6CD337" w14:textId="77777777" w:rsidTr="00CA2922">
        <w:tc>
          <w:tcPr>
            <w:tcW w:w="1396" w:type="pct"/>
          </w:tcPr>
          <w:p w14:paraId="588A2C71" w14:textId="30C8EF78" w:rsidR="004F7925" w:rsidRPr="000754EC" w:rsidRDefault="004F7925" w:rsidP="004F7925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279790E8" w14:textId="57817E6E" w:rsidR="004F7925" w:rsidRPr="004F7925" w:rsidRDefault="004F7925" w:rsidP="004F7925">
            <w:pPr>
              <w:pStyle w:val="SIBulletList1"/>
            </w:pPr>
            <w:r>
              <w:t>Estimate timber sizes</w:t>
            </w:r>
          </w:p>
          <w:p w14:paraId="3157EFF0" w14:textId="5F708F8D" w:rsidR="004F7925" w:rsidRPr="00457EB8" w:rsidRDefault="004F7925" w:rsidP="004F7925">
            <w:pPr>
              <w:pStyle w:val="SIBulletList1"/>
              <w:rPr>
                <w:rFonts w:eastAsia="Calibri"/>
              </w:rPr>
            </w:pPr>
            <w:r>
              <w:t>Measure timber sizes</w:t>
            </w:r>
          </w:p>
          <w:p w14:paraId="47D7C351" w14:textId="523BCF64" w:rsidR="004F7925" w:rsidRPr="004F7925" w:rsidRDefault="004F7925" w:rsidP="004F7925">
            <w:pPr>
              <w:pStyle w:val="SIBulletList1"/>
              <w:rPr>
                <w:rFonts w:eastAsia="Calibri"/>
              </w:rPr>
            </w:pPr>
            <w:r>
              <w:t xml:space="preserve">Use standard units of measurements when estimating and measuring timber </w:t>
            </w:r>
          </w:p>
        </w:tc>
      </w:tr>
      <w:tr w:rsidR="004F7925" w:rsidRPr="00336FCA" w:rsidDel="00423CB2" w14:paraId="619ED645" w14:textId="77777777" w:rsidTr="00CA2922">
        <w:tc>
          <w:tcPr>
            <w:tcW w:w="1396" w:type="pct"/>
          </w:tcPr>
          <w:p w14:paraId="7B021E16" w14:textId="04043067" w:rsidR="004F7925" w:rsidRPr="000754EC" w:rsidRDefault="004F7925" w:rsidP="004F7925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proofErr w:type="spellStart"/>
            <w:r w:rsidRPr="007B5D10">
              <w:t>orld</w:t>
            </w:r>
            <w:proofErr w:type="spellEnd"/>
            <w:r w:rsidRPr="007B5D10">
              <w:t xml:space="preserve"> of work</w:t>
            </w:r>
          </w:p>
        </w:tc>
        <w:tc>
          <w:tcPr>
            <w:tcW w:w="3604" w:type="pct"/>
          </w:tcPr>
          <w:p w14:paraId="1B492F0D" w14:textId="2FC1A0E8" w:rsidR="004F7925" w:rsidRPr="004F7925" w:rsidRDefault="004F7925" w:rsidP="004F7925">
            <w:pPr>
              <w:pStyle w:val="SIBulletList1"/>
              <w:rPr>
                <w:rFonts w:eastAsia="Calibri"/>
              </w:rPr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4F7925" w:rsidRPr="00336FCA" w:rsidDel="00423CB2" w14:paraId="5BF644EB" w14:textId="77777777" w:rsidTr="00CA2922">
        <w:tc>
          <w:tcPr>
            <w:tcW w:w="1396" w:type="pct"/>
          </w:tcPr>
          <w:p w14:paraId="47A94045" w14:textId="3246B4AE" w:rsidR="004F7925" w:rsidRPr="000754EC" w:rsidRDefault="004F7925" w:rsidP="004F7925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43137181" w14:textId="5D8E4D3A" w:rsidR="004F7925" w:rsidRPr="004F7925" w:rsidRDefault="004F7925" w:rsidP="004F7925">
            <w:pPr>
              <w:pStyle w:val="SIBulletList1"/>
              <w:rPr>
                <w:rFonts w:eastAsia="Calibri"/>
              </w:rPr>
            </w:pPr>
            <w:r w:rsidRPr="00451842">
              <w:t>Use modes of communication suitable to purpose to confirm and clarify understanding</w:t>
            </w:r>
          </w:p>
        </w:tc>
      </w:tr>
      <w:tr w:rsidR="004F7925" w:rsidRPr="00336FCA" w:rsidDel="00423CB2" w14:paraId="65A39023" w14:textId="77777777" w:rsidTr="00CA2922">
        <w:tc>
          <w:tcPr>
            <w:tcW w:w="1396" w:type="pct"/>
          </w:tcPr>
          <w:p w14:paraId="3BA78F0E" w14:textId="373597FE" w:rsidR="004F7925" w:rsidRPr="000754EC" w:rsidRDefault="004F7925" w:rsidP="004F7925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2627F30A" w14:textId="1E14B0A9" w:rsidR="004F7925" w:rsidRPr="004F7925" w:rsidRDefault="004F7925" w:rsidP="004F7925">
            <w:pPr>
              <w:pStyle w:val="SIBulletList1"/>
              <w:rPr>
                <w:rFonts w:eastAsia="Calibri"/>
              </w:rPr>
            </w:pPr>
            <w:r w:rsidRPr="00451842">
              <w:t>Recognise and respond to routine problems</w:t>
            </w:r>
          </w:p>
        </w:tc>
      </w:tr>
    </w:tbl>
    <w:p w14:paraId="414BBC65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82B9EC3" w14:textId="77777777" w:rsidTr="00F33FF2">
        <w:tc>
          <w:tcPr>
            <w:tcW w:w="5000" w:type="pct"/>
            <w:gridSpan w:val="4"/>
          </w:tcPr>
          <w:p w14:paraId="0A06F68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86FF175" w14:textId="77777777" w:rsidTr="00F33FF2">
        <w:tc>
          <w:tcPr>
            <w:tcW w:w="1028" w:type="pct"/>
          </w:tcPr>
          <w:p w14:paraId="4C767EE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8EEB62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78CE373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A29961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AC1BF0" w14:paraId="56A3D045" w14:textId="77777777" w:rsidTr="00F33FF2">
        <w:tc>
          <w:tcPr>
            <w:tcW w:w="1028" w:type="pct"/>
          </w:tcPr>
          <w:p w14:paraId="0BB33DC7" w14:textId="55A8C68B" w:rsidR="00AC1BF0" w:rsidRDefault="00BC1C33" w:rsidP="00AC1BF0">
            <w:pPr>
              <w:pStyle w:val="SIText"/>
            </w:pPr>
            <w:r w:rsidRPr="00BC1C33">
              <w:t xml:space="preserve">FWPCOT2217 </w:t>
            </w:r>
            <w:r w:rsidR="00AC1BF0" w:rsidRPr="00AC1BF0">
              <w:t>Visually stress grade cypress</w:t>
            </w:r>
          </w:p>
          <w:p w14:paraId="098EEE13" w14:textId="1B8F37BF" w:rsidR="004F7925" w:rsidRPr="00AC1BF0" w:rsidRDefault="004F7925" w:rsidP="00AC1BF0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04C8992F" w14:textId="46D59751" w:rsidR="00AC1BF0" w:rsidRDefault="00AC1BF0" w:rsidP="00AC1BF0">
            <w:pPr>
              <w:pStyle w:val="SIText"/>
            </w:pPr>
            <w:r w:rsidRPr="006A2F07">
              <w:t>F</w:t>
            </w:r>
            <w:r w:rsidR="00BC1C33">
              <w:t>W</w:t>
            </w:r>
            <w:r w:rsidRPr="006A2F07">
              <w:t>PCOT2217 Visually stress grade cypress</w:t>
            </w:r>
          </w:p>
          <w:p w14:paraId="4B4FF6D7" w14:textId="297ACD36" w:rsidR="004F7925" w:rsidRPr="00AC1BF0" w:rsidRDefault="004F7925" w:rsidP="00AC1BF0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55BD68D3" w14:textId="6AC1998B" w:rsidR="00AC1BF0" w:rsidRPr="00AC1BF0" w:rsidRDefault="00102F44" w:rsidP="00102F44">
            <w:pPr>
              <w:pStyle w:val="SIText"/>
            </w:pPr>
            <w:r>
              <w:t>Minor edits</w:t>
            </w:r>
          </w:p>
        </w:tc>
        <w:tc>
          <w:tcPr>
            <w:tcW w:w="1616" w:type="pct"/>
          </w:tcPr>
          <w:p w14:paraId="5E6B54DF" w14:textId="3156CC4B" w:rsidR="00AC1BF0" w:rsidRPr="0024783F" w:rsidRDefault="00102F44" w:rsidP="00AC1BF0">
            <w:pPr>
              <w:pStyle w:val="SIText"/>
            </w:pPr>
            <w:r>
              <w:t>Equivalent</w:t>
            </w:r>
          </w:p>
        </w:tc>
      </w:tr>
    </w:tbl>
    <w:p w14:paraId="6579B81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A4E4834" w14:textId="77777777" w:rsidTr="00CA2922">
        <w:tc>
          <w:tcPr>
            <w:tcW w:w="1396" w:type="pct"/>
            <w:shd w:val="clear" w:color="auto" w:fill="auto"/>
          </w:tcPr>
          <w:p w14:paraId="09972538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67B7BF0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3834DE90" w14:textId="77777777" w:rsidR="00F1480E" w:rsidRDefault="00F1480E" w:rsidP="005F771F">
      <w:pPr>
        <w:pStyle w:val="SIText"/>
      </w:pPr>
    </w:p>
    <w:p w14:paraId="5F4B14D3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836EA2F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E6ACCA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23AE383" w14:textId="70472D2F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BC1C33" w:rsidRPr="00BC1C33">
              <w:t>FWPCOT2217</w:t>
            </w:r>
            <w:r w:rsidR="00AC1BF0" w:rsidRPr="00AC1BF0">
              <w:t xml:space="preserve"> Visually stress</w:t>
            </w:r>
            <w:r w:rsidR="00BC1C33">
              <w:t>-</w:t>
            </w:r>
            <w:r w:rsidR="00AC1BF0" w:rsidRPr="00AC1BF0">
              <w:t>grade cypress</w:t>
            </w:r>
          </w:p>
        </w:tc>
      </w:tr>
      <w:tr w:rsidR="00556C4C" w:rsidRPr="00A55106" w14:paraId="5DC49B44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DC305DC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FD4001D" w14:textId="77777777" w:rsidTr="00113678">
        <w:tc>
          <w:tcPr>
            <w:tcW w:w="5000" w:type="pct"/>
            <w:gridSpan w:val="2"/>
            <w:shd w:val="clear" w:color="auto" w:fill="auto"/>
          </w:tcPr>
          <w:p w14:paraId="19E54998" w14:textId="759D55E3" w:rsidR="007D2CD0" w:rsidRPr="007D2CD0" w:rsidRDefault="007D2CD0" w:rsidP="007D2CD0">
            <w:pPr>
              <w:pStyle w:val="SIText"/>
            </w:pPr>
            <w:r w:rsidRPr="00AA1C40">
              <w:t>A</w:t>
            </w:r>
            <w:r w:rsidRPr="007D2CD0">
              <w:t xml:space="preserve">n individual demonstrating competency must satisfy all the elements and performance criteria in this unit. There must be evidence that, at least on one occasion, </w:t>
            </w:r>
            <w:r w:rsidR="00BC1C33" w:rsidRPr="00BC1C33">
              <w:t xml:space="preserve">the individual has </w:t>
            </w:r>
            <w:r>
              <w:t xml:space="preserve">visually </w:t>
            </w:r>
            <w:r w:rsidR="0056530B">
              <w:t xml:space="preserve">stress </w:t>
            </w:r>
            <w:r>
              <w:t>graded cypress</w:t>
            </w:r>
            <w:r w:rsidRPr="007D2CD0">
              <w:t>, and has:</w:t>
            </w:r>
          </w:p>
          <w:p w14:paraId="4C5DF1EA" w14:textId="559FEC9F" w:rsidR="00AC1BF0" w:rsidRPr="00AC1BF0" w:rsidRDefault="00AC1BF0" w:rsidP="00AC1BF0">
            <w:pPr>
              <w:pStyle w:val="SIBulletList1"/>
            </w:pPr>
            <w:r w:rsidRPr="0086720B">
              <w:t>prepare</w:t>
            </w:r>
            <w:r w:rsidR="0056530B">
              <w:t>d</w:t>
            </w:r>
            <w:r w:rsidRPr="0086720B">
              <w:t xml:space="preserve"> for</w:t>
            </w:r>
            <w:r w:rsidR="0056530B">
              <w:t xml:space="preserve"> </w:t>
            </w:r>
            <w:r w:rsidRPr="00AC1BF0">
              <w:t>visually stress grad</w:t>
            </w:r>
            <w:r w:rsidR="0056530B">
              <w:t>ing</w:t>
            </w:r>
            <w:r w:rsidRPr="00AC1BF0">
              <w:t xml:space="preserve"> cypress </w:t>
            </w:r>
          </w:p>
          <w:p w14:paraId="1035F99A" w14:textId="77777777" w:rsidR="0056530B" w:rsidRDefault="0056530B" w:rsidP="00AC1BF0">
            <w:pPr>
              <w:pStyle w:val="SIBulletList1"/>
            </w:pPr>
            <w:r w:rsidRPr="0056530B">
              <w:t>evaluate</w:t>
            </w:r>
            <w:r>
              <w:t>d</w:t>
            </w:r>
            <w:r w:rsidRPr="0056530B">
              <w:t xml:space="preserve"> and visually stress grade</w:t>
            </w:r>
            <w:r>
              <w:t>d</w:t>
            </w:r>
            <w:r w:rsidRPr="0056530B">
              <w:t xml:space="preserve"> cypress in readiness for processing or storage </w:t>
            </w:r>
          </w:p>
          <w:p w14:paraId="4B166D22" w14:textId="74A0451D" w:rsidR="00AC1BF0" w:rsidRPr="00AC1BF0" w:rsidRDefault="00AC1BF0" w:rsidP="00AC1BF0">
            <w:pPr>
              <w:pStyle w:val="SIBulletList1"/>
            </w:pPr>
            <w:r w:rsidRPr="0086720B">
              <w:t>follow</w:t>
            </w:r>
            <w:r w:rsidR="00893AD9">
              <w:t>ed</w:t>
            </w:r>
            <w:r w:rsidRPr="0086720B">
              <w:t xml:space="preserve"> work order for visually stress grading cypress</w:t>
            </w:r>
          </w:p>
          <w:p w14:paraId="36658400" w14:textId="7345634E" w:rsidR="00AC1BF0" w:rsidRPr="00AC1BF0" w:rsidRDefault="00AC1BF0" w:rsidP="00AC1BF0">
            <w:pPr>
              <w:pStyle w:val="SIBulletList1"/>
            </w:pPr>
            <w:r w:rsidRPr="0086720B">
              <w:t>accurately identif</w:t>
            </w:r>
            <w:r w:rsidR="00893AD9">
              <w:t>ied</w:t>
            </w:r>
            <w:r w:rsidRPr="0086720B">
              <w:t xml:space="preserve"> characteristics and defects in cypress</w:t>
            </w:r>
          </w:p>
          <w:p w14:paraId="6F85B4E3" w14:textId="080BB3EC" w:rsidR="00AC1BF0" w:rsidRPr="00AC1BF0" w:rsidRDefault="00AC1BF0" w:rsidP="00AC1BF0">
            <w:pPr>
              <w:pStyle w:val="SIBulletList1"/>
            </w:pPr>
            <w:r w:rsidRPr="0086720B">
              <w:t>accurately interpret</w:t>
            </w:r>
            <w:r w:rsidR="00893AD9">
              <w:t>ed</w:t>
            </w:r>
            <w:r w:rsidRPr="0086720B">
              <w:t xml:space="preserve"> grading standards and specifications </w:t>
            </w:r>
          </w:p>
          <w:p w14:paraId="77794DD7" w14:textId="0D229BD6" w:rsidR="00AC1BF0" w:rsidRPr="00AC1BF0" w:rsidRDefault="00AC1BF0" w:rsidP="00AC1BF0">
            <w:pPr>
              <w:pStyle w:val="SIBulletList1"/>
            </w:pPr>
            <w:r w:rsidRPr="0086720B">
              <w:t>work</w:t>
            </w:r>
            <w:r w:rsidR="00893AD9">
              <w:t>ed</w:t>
            </w:r>
            <w:r w:rsidRPr="0086720B">
              <w:t xml:space="preserve"> safely and communicate</w:t>
            </w:r>
            <w:r w:rsidR="00893AD9">
              <w:t>d</w:t>
            </w:r>
            <w:r w:rsidRPr="0086720B">
              <w:t xml:space="preserve"> effectively with others at work site</w:t>
            </w:r>
          </w:p>
          <w:p w14:paraId="03AC282C" w14:textId="47FF957B" w:rsidR="00AC1BF0" w:rsidRPr="00AC1BF0" w:rsidRDefault="00AC1BF0" w:rsidP="00AC1BF0">
            <w:pPr>
              <w:pStyle w:val="SIBulletList1"/>
            </w:pPr>
            <w:r w:rsidRPr="0086720B">
              <w:t>follow</w:t>
            </w:r>
            <w:r w:rsidR="00893AD9">
              <w:t>ed</w:t>
            </w:r>
            <w:r w:rsidRPr="0086720B">
              <w:t xml:space="preserve"> </w:t>
            </w:r>
            <w:r w:rsidR="00893AD9">
              <w:t>workplace</w:t>
            </w:r>
            <w:r w:rsidR="00893AD9" w:rsidRPr="0086720B">
              <w:t xml:space="preserve"> </w:t>
            </w:r>
            <w:r w:rsidRPr="0086720B">
              <w:t>policies and procedures, standards and codes of practice for visually stress grading cypress</w:t>
            </w:r>
          </w:p>
          <w:p w14:paraId="7E8DC538" w14:textId="231B0BB1" w:rsidR="00556C4C" w:rsidRPr="000754EC" w:rsidRDefault="00AC1BF0" w:rsidP="00AC1BF0">
            <w:pPr>
              <w:pStyle w:val="SIBulletList1"/>
            </w:pPr>
            <w:proofErr w:type="gramStart"/>
            <w:r w:rsidRPr="0086720B">
              <w:t>record</w:t>
            </w:r>
            <w:r w:rsidR="00893AD9">
              <w:t>ed</w:t>
            </w:r>
            <w:proofErr w:type="gramEnd"/>
            <w:r w:rsidRPr="0086720B">
              <w:t xml:space="preserve"> and report</w:t>
            </w:r>
            <w:r w:rsidR="00893AD9">
              <w:t>ed</w:t>
            </w:r>
            <w:r w:rsidRPr="0086720B">
              <w:t xml:space="preserve"> grading activity</w:t>
            </w:r>
            <w:r w:rsidR="00BC1C33">
              <w:t>.</w:t>
            </w:r>
          </w:p>
        </w:tc>
      </w:tr>
    </w:tbl>
    <w:p w14:paraId="23151B4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09293ED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BC5066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A1C8613" w14:textId="77777777" w:rsidTr="00CA2922">
        <w:tc>
          <w:tcPr>
            <w:tcW w:w="5000" w:type="pct"/>
            <w:shd w:val="clear" w:color="auto" w:fill="auto"/>
          </w:tcPr>
          <w:p w14:paraId="58A6C069" w14:textId="77777777" w:rsidR="0056530B" w:rsidRPr="0056530B" w:rsidRDefault="0056530B" w:rsidP="0056530B">
            <w:r w:rsidRPr="00E25AF7">
              <w:t>A</w:t>
            </w:r>
            <w:r w:rsidRPr="0056530B">
              <w:t>n individual must be able to demonstrate the knowledge required to perform the tasks outlined in the elements and performance criteria of this unit. This includes knowledge of:</w:t>
            </w:r>
            <w:r w:rsidRPr="0056530B" w:rsidDel="0033327B">
              <w:t xml:space="preserve"> </w:t>
            </w:r>
          </w:p>
          <w:p w14:paraId="4E66D14B" w14:textId="33E27CEA" w:rsidR="00AC1BF0" w:rsidRPr="00AC1BF0" w:rsidRDefault="00AC1BF0" w:rsidP="00AC1BF0">
            <w:pPr>
              <w:pStyle w:val="SIBulletList1"/>
            </w:pPr>
            <w:r w:rsidRPr="0086720B">
              <w:t>regulations, standards, codes of practice and established safe practices for visually stress-grading cypress, including Australian Standard AS2858</w:t>
            </w:r>
          </w:p>
          <w:p w14:paraId="59780296" w14:textId="12DEF9EC" w:rsidR="00AC1BF0" w:rsidRPr="00AC1BF0" w:rsidRDefault="0056530B" w:rsidP="00AC1BF0">
            <w:pPr>
              <w:pStyle w:val="SIBulletList1"/>
            </w:pPr>
            <w:r>
              <w:t>workplace</w:t>
            </w:r>
            <w:r w:rsidR="00AC1BF0" w:rsidRPr="0086720B">
              <w:t xml:space="preserve"> standards, policies and procedures for visually stress-grading cypress</w:t>
            </w:r>
          </w:p>
          <w:p w14:paraId="6C081440" w14:textId="2FF4E25F" w:rsidR="00AC1BF0" w:rsidRPr="00AC1BF0" w:rsidRDefault="00AC1BF0" w:rsidP="00AC1BF0">
            <w:pPr>
              <w:pStyle w:val="SIBulletList1"/>
            </w:pPr>
            <w:r w:rsidRPr="0086720B">
              <w:t xml:space="preserve">risks and hazards associated with grading timber </w:t>
            </w:r>
          </w:p>
          <w:p w14:paraId="0CFDBA56" w14:textId="77777777" w:rsidR="00AC1BF0" w:rsidRPr="00AC1BF0" w:rsidRDefault="00AC1BF0" w:rsidP="00AC1BF0">
            <w:pPr>
              <w:pStyle w:val="SIBulletList1"/>
            </w:pPr>
            <w:r w:rsidRPr="0086720B">
              <w:t>grading markings and standards</w:t>
            </w:r>
          </w:p>
          <w:p w14:paraId="7CE23C0C" w14:textId="77777777" w:rsidR="00AC1BF0" w:rsidRPr="00AC1BF0" w:rsidRDefault="00AC1BF0" w:rsidP="00AC1BF0">
            <w:pPr>
              <w:pStyle w:val="SIBulletList1"/>
            </w:pPr>
            <w:r w:rsidRPr="0086720B">
              <w:t>characteristics and properties of cypress</w:t>
            </w:r>
          </w:p>
          <w:p w14:paraId="0E268B27" w14:textId="77777777" w:rsidR="00AC1BF0" w:rsidRPr="00AC1BF0" w:rsidRDefault="00AC1BF0" w:rsidP="00AC1BF0">
            <w:pPr>
              <w:pStyle w:val="SIBulletList1"/>
            </w:pPr>
            <w:r w:rsidRPr="0086720B">
              <w:t>visual stress-grading techniques and methods</w:t>
            </w:r>
          </w:p>
          <w:p w14:paraId="77B51521" w14:textId="77777777" w:rsidR="00AC1BF0" w:rsidRPr="00AC1BF0" w:rsidRDefault="00AC1BF0" w:rsidP="00AC1BF0">
            <w:pPr>
              <w:pStyle w:val="SIBulletList1"/>
            </w:pPr>
            <w:r w:rsidRPr="0086720B">
              <w:t>structural grade: structural conformity of the timber, consistency of the structural quality, defects which may weaken strength, including knots, shakes and short grain</w:t>
            </w:r>
          </w:p>
          <w:p w14:paraId="78F89B81" w14:textId="77777777" w:rsidR="00AC1BF0" w:rsidRPr="00AC1BF0" w:rsidRDefault="00AC1BF0" w:rsidP="00AC1BF0">
            <w:pPr>
              <w:pStyle w:val="SIBulletList1"/>
            </w:pPr>
            <w:r w:rsidRPr="0086720B">
              <w:t>appearance of contamination, surface characteristics and grain pattern</w:t>
            </w:r>
          </w:p>
          <w:p w14:paraId="7472A244" w14:textId="77777777" w:rsidR="00AC1BF0" w:rsidRPr="00AC1BF0" w:rsidRDefault="00AC1BF0" w:rsidP="00AC1BF0">
            <w:pPr>
              <w:pStyle w:val="SIBulletList1"/>
            </w:pPr>
            <w:r w:rsidRPr="0086720B">
              <w:t>criteria for recycling and re-using sub-standard material</w:t>
            </w:r>
          </w:p>
          <w:p w14:paraId="6CC7F506" w14:textId="77777777" w:rsidR="00AC1BF0" w:rsidRPr="00AC1BF0" w:rsidRDefault="00AC1BF0" w:rsidP="00AC1BF0">
            <w:pPr>
              <w:pStyle w:val="SIBulletList1"/>
            </w:pPr>
            <w:r w:rsidRPr="0086720B">
              <w:t xml:space="preserve">recycling timber with inappropriate defects or contamination </w:t>
            </w:r>
          </w:p>
          <w:p w14:paraId="4E0FDDCA" w14:textId="77777777" w:rsidR="00AC1BF0" w:rsidRPr="00AC1BF0" w:rsidRDefault="00AC1BF0" w:rsidP="00AC1BF0">
            <w:pPr>
              <w:pStyle w:val="SIBulletList1"/>
            </w:pPr>
            <w:r w:rsidRPr="0086720B">
              <w:t>re-using timber with inappropriate defects or contamination</w:t>
            </w:r>
          </w:p>
          <w:p w14:paraId="51BC7CE7" w14:textId="77777777" w:rsidR="00AC1BF0" w:rsidRPr="00AC1BF0" w:rsidRDefault="00AC1BF0" w:rsidP="00AC1BF0">
            <w:pPr>
              <w:pStyle w:val="SIBulletList1"/>
            </w:pPr>
            <w:r w:rsidRPr="0086720B">
              <w:t>redirecting timber with inappropriate defects or contamination for energy recovery</w:t>
            </w:r>
          </w:p>
          <w:p w14:paraId="471080AF" w14:textId="77777777" w:rsidR="00AC1BF0" w:rsidRPr="00AC1BF0" w:rsidRDefault="00AC1BF0" w:rsidP="00AC1BF0">
            <w:pPr>
              <w:pStyle w:val="SIBulletList1"/>
            </w:pPr>
            <w:r w:rsidRPr="0086720B">
              <w:t>storage systems and labelling procedures</w:t>
            </w:r>
          </w:p>
          <w:p w14:paraId="5F25A073" w14:textId="0F268F34" w:rsidR="00AC1BF0" w:rsidRPr="00AC1BF0" w:rsidRDefault="00992B71" w:rsidP="00AC1BF0">
            <w:pPr>
              <w:pStyle w:val="SIBulletList1"/>
            </w:pPr>
            <w:r>
              <w:t xml:space="preserve">workplace </w:t>
            </w:r>
            <w:r w:rsidR="00AC1BF0" w:rsidRPr="0086720B">
              <w:t>communication channels and protocols</w:t>
            </w:r>
          </w:p>
          <w:p w14:paraId="00394989" w14:textId="77777777" w:rsidR="0056530B" w:rsidRDefault="00AC1BF0" w:rsidP="00AC1BF0">
            <w:pPr>
              <w:pStyle w:val="SIBulletList1"/>
            </w:pPr>
            <w:r w:rsidRPr="0086720B">
              <w:t>procedures for recording and reporting workplace information</w:t>
            </w:r>
          </w:p>
          <w:p w14:paraId="418944AD" w14:textId="555087C5" w:rsidR="00F1480E" w:rsidRPr="000754EC" w:rsidRDefault="0056530B" w:rsidP="00AC1BF0">
            <w:pPr>
              <w:pStyle w:val="SIBulletList1"/>
            </w:pPr>
            <w:r>
              <w:t>strategies for identifying and resolving problems</w:t>
            </w:r>
          </w:p>
        </w:tc>
      </w:tr>
    </w:tbl>
    <w:p w14:paraId="43506FF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CF4BFD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FE3B07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EAC1B83" w14:textId="77777777" w:rsidTr="00CA2922">
        <w:tc>
          <w:tcPr>
            <w:tcW w:w="5000" w:type="pct"/>
            <w:shd w:val="clear" w:color="auto" w:fill="auto"/>
          </w:tcPr>
          <w:p w14:paraId="7E910366" w14:textId="77777777" w:rsidR="0056530B" w:rsidRPr="0056530B" w:rsidRDefault="0056530B" w:rsidP="0056530B">
            <w:pPr>
              <w:pStyle w:val="SIText"/>
            </w:pPr>
            <w:r>
              <w:t xml:space="preserve">Assessment of the skills in this unit of </w:t>
            </w:r>
            <w:r w:rsidRPr="0056530B">
              <w:t>competency must take place under the following conditions:</w:t>
            </w:r>
          </w:p>
          <w:p w14:paraId="1C3C4D4D" w14:textId="77777777" w:rsidR="0056530B" w:rsidRPr="0056530B" w:rsidRDefault="0056530B" w:rsidP="0056530B">
            <w:pPr>
              <w:pStyle w:val="SIBulletList1"/>
            </w:pPr>
            <w:r w:rsidRPr="00772464">
              <w:t xml:space="preserve">physical </w:t>
            </w:r>
            <w:r w:rsidRPr="0056530B">
              <w:t>conditions:</w:t>
            </w:r>
          </w:p>
          <w:p w14:paraId="506E5684" w14:textId="0829CBD2" w:rsidR="0056530B" w:rsidRPr="0056530B" w:rsidRDefault="0056530B" w:rsidP="0056530B">
            <w:pPr>
              <w:pStyle w:val="SIBulletList2"/>
            </w:pPr>
            <w:r>
              <w:t xml:space="preserve">skills must be demonstrated in a </w:t>
            </w:r>
            <w:r w:rsidR="00BC1C33" w:rsidRPr="00BC1C33">
              <w:t>timber processing or manufacturing facility</w:t>
            </w:r>
            <w:r w:rsidRPr="0056530B">
              <w:t xml:space="preserve"> or an environment that accurately represents workplace conditions</w:t>
            </w:r>
          </w:p>
          <w:p w14:paraId="33F9F419" w14:textId="77777777" w:rsidR="0056530B" w:rsidRPr="0056530B" w:rsidRDefault="0056530B" w:rsidP="0056530B">
            <w:pPr>
              <w:pStyle w:val="SIBulletList1"/>
            </w:pPr>
            <w:r w:rsidRPr="00772464">
              <w:t>resources, equipment and materials:</w:t>
            </w:r>
          </w:p>
          <w:p w14:paraId="742A83B8" w14:textId="77777777" w:rsidR="00AC1BF0" w:rsidRPr="0056530B" w:rsidRDefault="00AC1BF0" w:rsidP="00457EB8">
            <w:pPr>
              <w:pStyle w:val="SIBulletList2"/>
            </w:pPr>
            <w:r w:rsidRPr="0056530B">
              <w:t>cypress for visual stress grading</w:t>
            </w:r>
          </w:p>
          <w:p w14:paraId="1E0C1AEA" w14:textId="77777777" w:rsidR="00AC1BF0" w:rsidRPr="0056530B" w:rsidRDefault="00AC1BF0" w:rsidP="00457EB8">
            <w:pPr>
              <w:pStyle w:val="SIBulletList2"/>
            </w:pPr>
            <w:r w:rsidRPr="0056530B">
              <w:t>work order, workplace requirements and site standards for visually stress grading cypress</w:t>
            </w:r>
          </w:p>
          <w:p w14:paraId="51713A3B" w14:textId="77777777" w:rsidR="00AC1BF0" w:rsidRPr="0056530B" w:rsidRDefault="00AC1BF0" w:rsidP="00457EB8">
            <w:pPr>
              <w:pStyle w:val="SIBulletList2"/>
            </w:pPr>
            <w:proofErr w:type="spellStart"/>
            <w:r w:rsidRPr="0056530B">
              <w:t>vernier</w:t>
            </w:r>
            <w:proofErr w:type="spellEnd"/>
            <w:r w:rsidRPr="0056530B">
              <w:t xml:space="preserve"> callipers</w:t>
            </w:r>
          </w:p>
          <w:p w14:paraId="7FD3BE40" w14:textId="77777777" w:rsidR="00AC1BF0" w:rsidRPr="0056530B" w:rsidRDefault="00AC1BF0" w:rsidP="00457EB8">
            <w:pPr>
              <w:pStyle w:val="SIBulletList2"/>
            </w:pPr>
            <w:r w:rsidRPr="0056530B">
              <w:t>moisture meters (resistance and/or capacitance)</w:t>
            </w:r>
          </w:p>
          <w:p w14:paraId="79368EC3" w14:textId="77777777" w:rsidR="00AC1BF0" w:rsidRPr="0056530B" w:rsidRDefault="00AC1BF0" w:rsidP="00457EB8">
            <w:pPr>
              <w:pStyle w:val="SIBulletList2"/>
            </w:pPr>
            <w:r w:rsidRPr="0056530B">
              <w:t>tapes</w:t>
            </w:r>
          </w:p>
          <w:p w14:paraId="3D0FD63C" w14:textId="77777777" w:rsidR="00AC1BF0" w:rsidRPr="0056530B" w:rsidRDefault="00AC1BF0" w:rsidP="00457EB8">
            <w:pPr>
              <w:pStyle w:val="SIBulletList2"/>
            </w:pPr>
            <w:r w:rsidRPr="0056530B">
              <w:t>marking implements</w:t>
            </w:r>
          </w:p>
          <w:p w14:paraId="239A9E54" w14:textId="467CF0E9" w:rsidR="00AC1BF0" w:rsidRPr="0056530B" w:rsidRDefault="00AC1BF0" w:rsidP="00457EB8">
            <w:pPr>
              <w:pStyle w:val="SIBulletList2"/>
            </w:pPr>
            <w:r w:rsidRPr="0056530B">
              <w:t>personal protective equipment</w:t>
            </w:r>
            <w:r w:rsidR="0056530B">
              <w:t xml:space="preserve"> </w:t>
            </w:r>
            <w:r w:rsidRPr="0056530B">
              <w:t xml:space="preserve"> required for visually stress grading cypress</w:t>
            </w:r>
          </w:p>
          <w:p w14:paraId="428D2020" w14:textId="77777777" w:rsidR="0056530B" w:rsidRPr="0056530B" w:rsidRDefault="0056530B" w:rsidP="0056530B">
            <w:pPr>
              <w:pStyle w:val="SIBulletList1"/>
            </w:pPr>
            <w:r>
              <w:t>specifications:</w:t>
            </w:r>
          </w:p>
          <w:p w14:paraId="62F79AEE" w14:textId="332CF06F" w:rsidR="0056530B" w:rsidRPr="0056530B" w:rsidRDefault="0056530B" w:rsidP="0056530B">
            <w:pPr>
              <w:pStyle w:val="SIBulletList2"/>
            </w:pPr>
            <w:r w:rsidRPr="00A40195">
              <w:t xml:space="preserve">work order with specific instructions for </w:t>
            </w:r>
            <w:r>
              <w:t>visually stress grading cypress</w:t>
            </w:r>
          </w:p>
          <w:p w14:paraId="36C58422" w14:textId="77777777" w:rsidR="00BC1C33" w:rsidRDefault="0056530B" w:rsidP="0056530B">
            <w:pPr>
              <w:pStyle w:val="SIBulletList2"/>
            </w:pPr>
            <w:r>
              <w:t>workplace</w:t>
            </w:r>
            <w:r w:rsidRPr="00A40195">
              <w:t xml:space="preserve"> procedures for </w:t>
            </w:r>
            <w:r>
              <w:t>visually stress grading cypress</w:t>
            </w:r>
          </w:p>
          <w:p w14:paraId="1BBCBC59" w14:textId="203BA50E" w:rsidR="0056530B" w:rsidRDefault="00BC1C33" w:rsidP="00355EE9">
            <w:pPr>
              <w:pStyle w:val="SIBulletList2"/>
            </w:pPr>
            <w:proofErr w:type="gramStart"/>
            <w:r w:rsidRPr="00BC1C33">
              <w:t>regulations</w:t>
            </w:r>
            <w:proofErr w:type="gramEnd"/>
            <w:r w:rsidRPr="00BC1C33">
              <w:t>, standards, codes of practice and established safe practices including Australian Standard AS2858.</w:t>
            </w:r>
          </w:p>
          <w:p w14:paraId="29E27749" w14:textId="7C1BB961" w:rsidR="00AC1BF0" w:rsidRDefault="0056530B" w:rsidP="00AC1BF0">
            <w:pPr>
              <w:pStyle w:val="SIText"/>
            </w:pPr>
            <w:bookmarkStart w:id="0" w:name="_GoBack"/>
            <w:bookmarkEnd w:id="0"/>
            <w:r>
              <w:lastRenderedPageBreak/>
              <w:t xml:space="preserve">Assessors of this </w:t>
            </w:r>
            <w:r w:rsidRPr="0056530B">
              <w:t>unit must satisfy the requirements for assessors in applicable vocational education and training legislation, frameworks and / or standards.</w:t>
            </w:r>
          </w:p>
          <w:p w14:paraId="1F306554" w14:textId="6280C1C6" w:rsidR="00F1480E" w:rsidRPr="000754EC" w:rsidRDefault="00F1480E" w:rsidP="00457EB8">
            <w:pPr>
              <w:pStyle w:val="SIBulletList1"/>
              <w:numPr>
                <w:ilvl w:val="0"/>
                <w:numId w:val="0"/>
              </w:numPr>
              <w:ind w:left="357" w:hanging="357"/>
              <w:rPr>
                <w:rFonts w:eastAsia="Calibri"/>
              </w:rPr>
            </w:pPr>
          </w:p>
        </w:tc>
      </w:tr>
    </w:tbl>
    <w:p w14:paraId="4BA83BD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2E7478C" w14:textId="77777777" w:rsidTr="004679E3">
        <w:tc>
          <w:tcPr>
            <w:tcW w:w="990" w:type="pct"/>
            <w:shd w:val="clear" w:color="auto" w:fill="auto"/>
          </w:tcPr>
          <w:p w14:paraId="100BA8DB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A598A9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48258835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5DB0AE15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C8BDB7" w16cid:durableId="1F6723F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BD812A" w14:textId="77777777" w:rsidR="002978B2" w:rsidRDefault="002978B2" w:rsidP="00BF3F0A">
      <w:r>
        <w:separator/>
      </w:r>
    </w:p>
    <w:p w14:paraId="4911070B" w14:textId="77777777" w:rsidR="002978B2" w:rsidRDefault="002978B2"/>
  </w:endnote>
  <w:endnote w:type="continuationSeparator" w:id="0">
    <w:p w14:paraId="3E89F449" w14:textId="77777777" w:rsidR="002978B2" w:rsidRDefault="002978B2" w:rsidP="00BF3F0A">
      <w:r>
        <w:continuationSeparator/>
      </w:r>
    </w:p>
    <w:p w14:paraId="4D6D7B78" w14:textId="77777777" w:rsidR="002978B2" w:rsidRDefault="002978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3E493BAF" w14:textId="0675B681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02F44">
          <w:rPr>
            <w:noProof/>
          </w:rPr>
          <w:t>5</w:t>
        </w:r>
        <w:r w:rsidRPr="000754EC">
          <w:fldChar w:fldCharType="end"/>
        </w:r>
      </w:p>
      <w:p w14:paraId="1A836FC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F632E6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C04925" w14:textId="77777777" w:rsidR="002978B2" w:rsidRDefault="002978B2" w:rsidP="00BF3F0A">
      <w:r>
        <w:separator/>
      </w:r>
    </w:p>
    <w:p w14:paraId="3CC2BAA0" w14:textId="77777777" w:rsidR="002978B2" w:rsidRDefault="002978B2"/>
  </w:footnote>
  <w:footnote w:type="continuationSeparator" w:id="0">
    <w:p w14:paraId="2E9E94F2" w14:textId="77777777" w:rsidR="002978B2" w:rsidRDefault="002978B2" w:rsidP="00BF3F0A">
      <w:r>
        <w:continuationSeparator/>
      </w:r>
    </w:p>
    <w:p w14:paraId="14C4CE0D" w14:textId="77777777" w:rsidR="002978B2" w:rsidRDefault="002978B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C5826D" w14:textId="27D00396" w:rsidR="00E1344D" w:rsidRDefault="002978B2" w:rsidP="00AC1BF0">
    <w:sdt>
      <w:sdtPr>
        <w:id w:val="-11522154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747029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C1C33" w:rsidRPr="00BC1C33">
      <w:t xml:space="preserve"> FWPCOT2217</w:t>
    </w:r>
    <w:r w:rsidR="00AC1BF0">
      <w:t xml:space="preserve"> </w:t>
    </w:r>
    <w:r w:rsidR="00AC1BF0" w:rsidRPr="00AC1BF0">
      <w:t xml:space="preserve">Visually </w:t>
    </w:r>
    <w:r w:rsidR="00BC1C33" w:rsidRPr="00AC1BF0">
      <w:t>stress</w:t>
    </w:r>
    <w:r w:rsidR="00BC1C33">
      <w:t>-</w:t>
    </w:r>
    <w:r w:rsidR="00AC1BF0" w:rsidRPr="00AC1BF0">
      <w:t>grade cypres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B498B"/>
    <w:multiLevelType w:val="hybridMultilevel"/>
    <w:tmpl w:val="4F9EC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A0952A0"/>
    <w:multiLevelType w:val="hybridMultilevel"/>
    <w:tmpl w:val="3B5A6D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A4528"/>
    <w:multiLevelType w:val="hybridMultilevel"/>
    <w:tmpl w:val="5DAACF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653915CB"/>
    <w:multiLevelType w:val="hybridMultilevel"/>
    <w:tmpl w:val="5D108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9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8"/>
  </w:num>
  <w:num w:numId="10">
    <w:abstractNumId w:val="13"/>
  </w:num>
  <w:num w:numId="11">
    <w:abstractNumId w:val="17"/>
  </w:num>
  <w:num w:numId="12">
    <w:abstractNumId w:val="15"/>
  </w:num>
  <w:num w:numId="13">
    <w:abstractNumId w:val="20"/>
  </w:num>
  <w:num w:numId="14">
    <w:abstractNumId w:val="6"/>
  </w:num>
  <w:num w:numId="15">
    <w:abstractNumId w:val="7"/>
  </w:num>
  <w:num w:numId="16">
    <w:abstractNumId w:val="21"/>
  </w:num>
  <w:num w:numId="17">
    <w:abstractNumId w:val="12"/>
  </w:num>
  <w:num w:numId="18">
    <w:abstractNumId w:val="2"/>
  </w:num>
  <w:num w:numId="19">
    <w:abstractNumId w:val="14"/>
  </w:num>
  <w:num w:numId="20">
    <w:abstractNumId w:val="16"/>
  </w:num>
  <w:num w:numId="21">
    <w:abstractNumId w:val="9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c3MTQxtDQ2M7VQ0lEKTi0uzszPAykwqgUAaV6Ry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77BCC"/>
    <w:rsid w:val="0009093B"/>
    <w:rsid w:val="000A5441"/>
    <w:rsid w:val="000C149A"/>
    <w:rsid w:val="000C224E"/>
    <w:rsid w:val="000E25E6"/>
    <w:rsid w:val="000E2C86"/>
    <w:rsid w:val="000F29F2"/>
    <w:rsid w:val="00101659"/>
    <w:rsid w:val="00102F44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23B3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978B2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472D5"/>
    <w:rsid w:val="00452F3E"/>
    <w:rsid w:val="00457EB8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4F7925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530B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C5FAD"/>
    <w:rsid w:val="005C7534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4E74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2EEE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A32BF"/>
    <w:rsid w:val="007D2CD0"/>
    <w:rsid w:val="007D35DE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2466D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3AD9"/>
    <w:rsid w:val="008A12ED"/>
    <w:rsid w:val="008A39D3"/>
    <w:rsid w:val="008B2C77"/>
    <w:rsid w:val="008B4AD2"/>
    <w:rsid w:val="008B7138"/>
    <w:rsid w:val="008C73B2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2B71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44761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1BF0"/>
    <w:rsid w:val="00AC4C98"/>
    <w:rsid w:val="00AC5F6B"/>
    <w:rsid w:val="00AD3896"/>
    <w:rsid w:val="00AD5B47"/>
    <w:rsid w:val="00AE1ED9"/>
    <w:rsid w:val="00AE32CB"/>
    <w:rsid w:val="00AF3957"/>
    <w:rsid w:val="00AF54D4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1C33"/>
    <w:rsid w:val="00BC5075"/>
    <w:rsid w:val="00BC5419"/>
    <w:rsid w:val="00BD3B0F"/>
    <w:rsid w:val="00BF1D4C"/>
    <w:rsid w:val="00BF3F0A"/>
    <w:rsid w:val="00C10466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27183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A6D3E"/>
    <w:rsid w:val="00DC1D69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408F204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AC1BF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3.xml><?xml version="1.0" encoding="utf-8"?>
<ds:datastoreItem xmlns:ds="http://schemas.openxmlformats.org/officeDocument/2006/customXml" ds:itemID="{A1CB13FB-CDF6-4558-B28F-6CE4C4FEEB69}"/>
</file>

<file path=customXml/itemProps4.xml><?xml version="1.0" encoding="utf-8"?>
<ds:datastoreItem xmlns:ds="http://schemas.openxmlformats.org/officeDocument/2006/customXml" ds:itemID="{EFEA6743-3C6D-4B83-B126-3E8668ECC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31</TotalTime>
  <Pages>5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5</cp:revision>
  <cp:lastPrinted>2016-05-27T05:21:00Z</cp:lastPrinted>
  <dcterms:created xsi:type="dcterms:W3CDTF">2018-08-16T22:55:00Z</dcterms:created>
  <dcterms:modified xsi:type="dcterms:W3CDTF">2019-01-17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